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8.png" ContentType="image/png"/>
  <Override PartName="/word/media/rId102.jpg" ContentType="image/jpeg"/>
  <Override PartName="/word/media/rId107.jpg" ContentType="image/jpeg"/>
  <Override PartName="/word/media/rId92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3 июн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6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4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курс-текстом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Курс текстом</w:t>
      </w:r>
    </w:p>
    <w:p>
      <w:pPr>
        <w:pStyle w:val="FirstParagraph"/>
      </w:pPr>
      <w:r>
        <w:t xml:space="preserve">Отобразит на странице</w:t>
      </w:r>
      <w:r>
        <w:t xml:space="preserve"> </w:t>
      </w:r>
      <w:r>
        <w:t xml:space="preserve">“</w:t>
      </w:r>
      <w:r>
        <w:t xml:space="preserve">Только навигация</w:t>
      </w:r>
      <w:r>
        <w:t xml:space="preserve">”</w:t>
      </w:r>
      <w:r>
        <w:t xml:space="preserve"> </w:t>
      </w:r>
      <w:r>
        <w:t xml:space="preserve">курс движения и курс до точки числом в градусах.</w:t>
      </w:r>
    </w:p>
    <w:bookmarkEnd w:id="70"/>
    <w:bookmarkStart w:id="71" w:name="функции-кнопок-на-главных-экранах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1"/>
    <w:bookmarkStart w:id="72" w:name="работа-с-треками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2"/>
    <w:bookmarkStart w:id="73" w:name="настройка-часов"/>
    <w:p>
      <w:pPr>
        <w:pStyle w:val="3"/>
      </w:pPr>
      <w:r>
        <w:rPr>
          <w:rStyle w:val="SectionNumber"/>
        </w:rPr>
        <w:t xml:space="preserve">3.4.10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3"/>
    <w:bookmarkEnd w:id="74"/>
    <w:bookmarkStart w:id="84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5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5"/>
    <w:bookmarkStart w:id="76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6"/>
    <w:bookmarkStart w:id="77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7"/>
    <w:bookmarkStart w:id="78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20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78"/>
    <w:bookmarkStart w:id="79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9"/>
    <w:bookmarkStart w:id="80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80"/>
    <w:bookmarkStart w:id="81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1"/>
    <w:bookmarkStart w:id="82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2"/>
    <w:bookmarkStart w:id="83" w:name="калибровка-магнетометра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3"/>
    <w:bookmarkEnd w:id="84"/>
    <w:bookmarkStart w:id="85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5"/>
    <w:bookmarkEnd w:id="86"/>
    <w:bookmarkStart w:id="97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90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8" name="Picture"/>
            <a:graphic>
              <a:graphicData uri="http://schemas.openxmlformats.org/drawingml/2006/picture">
                <pic:pic>
                  <pic:nvPicPr>
                    <pic:cNvPr descr="img/bmp280-onboard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1"/>
    <w:bookmarkStart w:id="95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3" name="Picture"/>
            <a:graphic>
              <a:graphicData uri="http://schemas.openxmlformats.org/drawingml/2006/picture">
                <pic:pic>
                  <pic:nvPicPr>
                    <pic:cNvPr descr="img/altcm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5"/>
    <w:bookmarkStart w:id="96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6"/>
    <w:bookmarkEnd w:id="97"/>
    <w:bookmarkStart w:id="115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1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g/05.horspee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1"/>
    <w:bookmarkStart w:id="106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5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g/05.magcalib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105"/>
    <w:bookmarkEnd w:id="106"/>
    <w:bookmarkStart w:id="110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g/05.movedirect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10"/>
    <w:bookmarkStart w:id="114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1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3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3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1"/>
    <w:bookmarkStart w:id="112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4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4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2"/>
    <w:bookmarkStart w:id="113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3"/>
    <w:bookmarkEnd w:id="114"/>
    <w:bookmarkEnd w:id="115"/>
    <w:bookmarkStart w:id="121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6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6"/>
    <w:bookmarkStart w:id="117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5"/>
        </w:numPr>
        <w:pStyle w:val="Compact"/>
      </w:pPr>
      <w:r>
        <w:t xml:space="preserve">взлёт</w:t>
      </w:r>
    </w:p>
    <w:p>
      <w:pPr>
        <w:numPr>
          <w:ilvl w:val="0"/>
          <w:numId w:val="1035"/>
        </w:numPr>
        <w:pStyle w:val="Compact"/>
      </w:pPr>
      <w:r>
        <w:t xml:space="preserve">отделение</w:t>
      </w:r>
    </w:p>
    <w:p>
      <w:pPr>
        <w:numPr>
          <w:ilvl w:val="0"/>
          <w:numId w:val="1035"/>
        </w:numPr>
        <w:pStyle w:val="Compact"/>
      </w:pPr>
      <w:r>
        <w:t xml:space="preserve">раскрытие</w:t>
      </w:r>
    </w:p>
    <w:p>
      <w:pPr>
        <w:numPr>
          <w:ilvl w:val="0"/>
          <w:numId w:val="1035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7"/>
    <w:bookmarkStart w:id="118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8"/>
    <w:bookmarkStart w:id="119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6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6"/>
        </w:numPr>
        <w:pStyle w:val="Compact"/>
      </w:pPr>
      <w:r>
        <w:t xml:space="preserve">Безусловное выключение при приземлении.</w:t>
      </w:r>
    </w:p>
    <w:bookmarkEnd w:id="119"/>
    <w:bookmarkStart w:id="120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7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20"/>
    <w:bookmarkEnd w:id="121"/>
    <w:bookmarkStart w:id="125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2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8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8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2"/>
    <w:bookmarkStart w:id="123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3"/>
    <w:bookmarkStart w:id="124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4"/>
    <w:bookmarkEnd w:id="125"/>
    <w:bookmarkStart w:id="131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6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9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6"/>
    <w:bookmarkStart w:id="128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7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0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0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8"/>
    <w:bookmarkStart w:id="129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7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1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1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9"/>
    <w:bookmarkStart w:id="130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2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2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2"/>
        </w:numPr>
        <w:pStyle w:val="Compact"/>
      </w:pPr>
      <w:r>
        <w:t xml:space="preserve">GPS-точки</w:t>
      </w:r>
    </w:p>
    <w:p>
      <w:pPr>
        <w:numPr>
          <w:ilvl w:val="0"/>
          <w:numId w:val="1042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2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3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3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3"/>
        </w:numPr>
        <w:pStyle w:val="Compact"/>
      </w:pPr>
      <w:r>
        <w:t xml:space="preserve">Обновление прошивки, если запрошено в настройках</w:t>
      </w:r>
    </w:p>
    <w:bookmarkEnd w:id="130"/>
    <w:bookmarkEnd w:id="131"/>
    <w:bookmarkStart w:id="132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2"/>
    <w:bookmarkStart w:id="139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3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4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3"/>
    <w:bookmarkStart w:id="134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5"/>
        </w:numPr>
        <w:pStyle w:val="Compact"/>
      </w:pPr>
      <w:r>
        <w:t xml:space="preserve">настройки</w:t>
      </w:r>
    </w:p>
    <w:p>
      <w:pPr>
        <w:numPr>
          <w:ilvl w:val="0"/>
          <w:numId w:val="1045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5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5"/>
        </w:numPr>
        <w:pStyle w:val="Compact"/>
      </w:pPr>
      <w:r>
        <w:t xml:space="preserve">логбук</w:t>
      </w:r>
    </w:p>
    <w:p>
      <w:pPr>
        <w:numPr>
          <w:ilvl w:val="0"/>
          <w:numId w:val="1045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5"/>
    <w:bookmarkStart w:id="136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6"/>
    <w:bookmarkStart w:id="137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37"/>
    <w:bookmarkStart w:id="138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6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6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6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8"/>
    <w:bookmarkEnd w:id="139"/>
    <w:bookmarkStart w:id="148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7"/>
        </w:numPr>
      </w:pPr>
      <w:hyperlink r:id="rId140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7"/>
        </w:numPr>
      </w:pPr>
      <w:hyperlink r:id="rId141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7"/>
        </w:numPr>
      </w:pPr>
      <w:hyperlink r:id="rId142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7"/>
        </w:numPr>
      </w:pPr>
      <w:hyperlink r:id="rId143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7"/>
        </w:numPr>
      </w:pPr>
      <w:hyperlink r:id="rId144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7"/>
        </w:numPr>
      </w:pPr>
      <w:hyperlink r:id="rId145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7"/>
        </w:numPr>
      </w:pPr>
      <w:hyperlink r:id="rId146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7"/>
        </w:numPr>
      </w:pPr>
      <w:hyperlink r:id="rId147">
        <w:r>
          <w:rPr>
            <w:rStyle w:val="ad"/>
          </w:rPr>
          <w:t xml:space="preserve">Исходный код</w:t>
        </w:r>
      </w:hyperlink>
    </w:p>
    <w:bookmarkEnd w:id="148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8" Target="media/rId98.pn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92" Target="media/rId92.png" /><Relationship Type="http://schemas.openxmlformats.org/officeDocument/2006/relationships/image" Id="rId87" Target="media/rId87.png" /><Relationship Type="http://schemas.openxmlformats.org/officeDocument/2006/relationships/hyperlink" Id="rId127" Target="http://xdeya.cliffa.net" TargetMode="External" /><Relationship Type="http://schemas.openxmlformats.org/officeDocument/2006/relationships/hyperlink" Id="rId142" Target="https://github.com/cliffanet/xdeya-altimeter/blob/master/doc/build/README.md" TargetMode="External" /><Relationship Type="http://schemas.openxmlformats.org/officeDocument/2006/relationships/hyperlink" Id="rId144" Target="https://github.com/cliffanet/xdeya-altimeter/blob/master/doc/build/future.md" TargetMode="External" /><Relationship Type="http://schemas.openxmlformats.org/officeDocument/2006/relationships/hyperlink" Id="rId143" Target="https://github.com/cliffanet/xdeya-altimeter/blob/master/doc/build/hardware.md" TargetMode="External" /><Relationship Type="http://schemas.openxmlformats.org/officeDocument/2006/relationships/hyperlink" Id="rId146" Target="https://github.com/cliffanet/xdeya-altimeter/blob/master/doc/build/price.md" TargetMode="External" /><Relationship Type="http://schemas.openxmlformats.org/officeDocument/2006/relationships/hyperlink" Id="rId147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1" Target="https://github.com/cliffanet/xdeya-altimeter/blob/master/doc/models/README.md" TargetMode="External" /><Relationship Type="http://schemas.openxmlformats.org/officeDocument/2006/relationships/hyperlink" Id="rId145" Target="https://github.com/cliffanet/xdeya-altimeter/blob/master/doc/test/README.md" TargetMode="External" /><Relationship Type="http://schemas.openxmlformats.org/officeDocument/2006/relationships/hyperlink" Id="rId140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://xdeya.cliffa.net" TargetMode="External" /><Relationship Type="http://schemas.openxmlformats.org/officeDocument/2006/relationships/hyperlink" Id="rId142" Target="https://github.com/cliffanet/xdeya-altimeter/blob/master/doc/build/README.md" TargetMode="External" /><Relationship Type="http://schemas.openxmlformats.org/officeDocument/2006/relationships/hyperlink" Id="rId144" Target="https://github.com/cliffanet/xdeya-altimeter/blob/master/doc/build/future.md" TargetMode="External" /><Relationship Type="http://schemas.openxmlformats.org/officeDocument/2006/relationships/hyperlink" Id="rId143" Target="https://github.com/cliffanet/xdeya-altimeter/blob/master/doc/build/hardware.md" TargetMode="External" /><Relationship Type="http://schemas.openxmlformats.org/officeDocument/2006/relationships/hyperlink" Id="rId146" Target="https://github.com/cliffanet/xdeya-altimeter/blob/master/doc/build/price.md" TargetMode="External" /><Relationship Type="http://schemas.openxmlformats.org/officeDocument/2006/relationships/hyperlink" Id="rId147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1" Target="https://github.com/cliffanet/xdeya-altimeter/blob/master/doc/models/README.md" TargetMode="External" /><Relationship Type="http://schemas.openxmlformats.org/officeDocument/2006/relationships/hyperlink" Id="rId145" Target="https://github.com/cliffanet/xdeya-altimeter/blob/master/doc/test/README.md" TargetMode="External" /><Relationship Type="http://schemas.openxmlformats.org/officeDocument/2006/relationships/hyperlink" Id="rId140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6-13T17:44:11Z</dcterms:created>
  <dcterms:modified xsi:type="dcterms:W3CDTF">2022-06-13T17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3 июн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